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455437C5" w:rsidR="005B05B9" w:rsidRPr="000F2CB4" w:rsidRDefault="00B0449D" w:rsidP="005B05B9">
      <w:pPr>
        <w:pStyle w:val="Heading1"/>
        <w:jc w:val="center"/>
      </w:pPr>
      <w:r>
        <w:t xml:space="preserve">Exercise: </w:t>
      </w:r>
      <w:r w:rsidR="0040534F">
        <w:t>Array</w:t>
      </w:r>
      <w:r w:rsidR="00B91542">
        <w:t>s</w:t>
      </w:r>
    </w:p>
    <w:p w14:paraId="6825320A" w14:textId="545281ED" w:rsidR="008B72D9" w:rsidRDefault="000F2CB4" w:rsidP="008B72D9">
      <w:pPr>
        <w:spacing w:before="40" w:after="40"/>
        <w:jc w:val="center"/>
        <w:rPr>
          <w:rStyle w:val="Hyperlink"/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69119A" w:rsidRPr="00A36E28">
          <w:rPr>
            <w:rStyle w:val="Hyperlink"/>
          </w:rPr>
          <w:t>https://alpha.judge.softuni.org/contests/arrays-exercise/5085</w:t>
        </w:r>
      </w:hyperlink>
      <w:r w:rsidR="0069119A">
        <w:t xml:space="preserve"> </w:t>
      </w:r>
    </w:p>
    <w:p w14:paraId="6DD7C853" w14:textId="77777777" w:rsidR="00994B29" w:rsidRDefault="00994B29" w:rsidP="00994B29">
      <w:pPr>
        <w:pStyle w:val="Heading2"/>
        <w:numPr>
          <w:ilvl w:val="0"/>
          <w:numId w:val="2"/>
        </w:numPr>
        <w:spacing w:before="360"/>
        <w:ind w:left="408" w:hanging="357"/>
      </w:pPr>
      <w:r>
        <w:t>Equal Arrays</w:t>
      </w:r>
    </w:p>
    <w:p w14:paraId="0A2D0434" w14:textId="77777777" w:rsidR="00994B29" w:rsidRDefault="00994B29" w:rsidP="00994B29">
      <w:r>
        <w:t>Write a program that:</w:t>
      </w:r>
    </w:p>
    <w:p w14:paraId="7C06EF84" w14:textId="77777777" w:rsidR="00994B29" w:rsidRPr="00875647" w:rsidRDefault="00994B29" w:rsidP="00994B29">
      <w:pPr>
        <w:pStyle w:val="ListParagraph"/>
        <w:numPr>
          <w:ilvl w:val="0"/>
          <w:numId w:val="39"/>
        </w:numPr>
        <w:rPr>
          <w:color w:val="000000"/>
        </w:rPr>
      </w:pPr>
      <w:r w:rsidRPr="00875647">
        <w:rPr>
          <w:color w:val="000000"/>
        </w:rPr>
        <w:t xml:space="preserve">Read </w:t>
      </w:r>
      <w:r w:rsidRPr="00875647">
        <w:rPr>
          <w:b/>
          <w:bCs/>
          <w:color w:val="000000"/>
        </w:rPr>
        <w:t>two arrays with the same length</w:t>
      </w:r>
      <w:r w:rsidRPr="00875647">
        <w:rPr>
          <w:color w:val="000000"/>
        </w:rPr>
        <w:t xml:space="preserve"> from the console</w:t>
      </w:r>
    </w:p>
    <w:p w14:paraId="311F96BC" w14:textId="77777777" w:rsidR="00994B29" w:rsidRPr="00875647" w:rsidRDefault="00994B29" w:rsidP="00994B29">
      <w:pPr>
        <w:pStyle w:val="ListParagraph"/>
        <w:numPr>
          <w:ilvl w:val="0"/>
          <w:numId w:val="41"/>
        </w:numPr>
        <w:rPr>
          <w:b/>
          <w:bCs/>
          <w:color w:val="000000"/>
        </w:rPr>
      </w:pPr>
      <w:r w:rsidRPr="00875647">
        <w:rPr>
          <w:b/>
          <w:bCs/>
          <w:color w:val="000000"/>
        </w:rPr>
        <w:t>Check whether they are identical or not</w:t>
      </w:r>
    </w:p>
    <w:p w14:paraId="23E686D6" w14:textId="77777777" w:rsidR="00994B29" w:rsidRPr="00875647" w:rsidRDefault="00994B29" w:rsidP="00994B29">
      <w:pPr>
        <w:pStyle w:val="ListParagraph"/>
        <w:numPr>
          <w:ilvl w:val="1"/>
          <w:numId w:val="41"/>
        </w:numPr>
        <w:rPr>
          <w:b/>
          <w:bCs/>
          <w:color w:val="000000"/>
        </w:rPr>
      </w:pPr>
      <w:r w:rsidRPr="0035798E">
        <w:t>If the arrays are 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875647">
        <w:rPr>
          <w:rFonts w:ascii="Consolas" w:hAnsi="Consolas"/>
          <w:b/>
        </w:rPr>
        <w:t>Arrays are identical.</w:t>
      </w:r>
      <w:r w:rsidRPr="0035798E">
        <w:t>"</w:t>
      </w:r>
    </w:p>
    <w:p w14:paraId="5DCF7FBB" w14:textId="77777777" w:rsidR="00994B29" w:rsidRPr="00875647" w:rsidRDefault="00994B29" w:rsidP="00994B29">
      <w:pPr>
        <w:pStyle w:val="ListParagraph"/>
        <w:numPr>
          <w:ilvl w:val="1"/>
          <w:numId w:val="41"/>
        </w:numPr>
        <w:rPr>
          <w:b/>
          <w:bCs/>
          <w:color w:val="000000"/>
        </w:rPr>
      </w:pPr>
      <w:r w:rsidRPr="0035798E">
        <w:t xml:space="preserve">If the arrays are </w:t>
      </w:r>
      <w:r>
        <w:t xml:space="preserve">NOT </w:t>
      </w:r>
      <w:r w:rsidRPr="0035798E">
        <w:t>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875647">
        <w:rPr>
          <w:rFonts w:ascii="Consolas" w:hAnsi="Consolas"/>
          <w:b/>
        </w:rPr>
        <w:t>Arrays are not identical.</w:t>
      </w:r>
      <w:r w:rsidRPr="0035798E">
        <w:t>"</w:t>
      </w:r>
    </w:p>
    <w:p w14:paraId="7C64076A" w14:textId="77777777" w:rsidR="00994B29" w:rsidRPr="00E0304D" w:rsidRDefault="00994B29" w:rsidP="00994B29">
      <w:pPr>
        <w:ind w:left="426"/>
        <w:rPr>
          <w:vertAlign w:val="subscript"/>
          <w:lang w:val="bg-BG"/>
        </w:rPr>
      </w:pPr>
      <w:r w:rsidRPr="00E0304D">
        <w:rPr>
          <w:b/>
          <w:bCs/>
          <w:u w:val="single"/>
        </w:rPr>
        <w:t>Note:</w:t>
      </w:r>
      <w:r>
        <w:t xml:space="preserve"> </w:t>
      </w:r>
      <w:r w:rsidRPr="0035798E">
        <w:t xml:space="preserve">Arrays are identical if their elements are equal. </w:t>
      </w:r>
    </w:p>
    <w:p w14:paraId="247D6F96" w14:textId="77777777" w:rsidR="00994B29" w:rsidRPr="00875647" w:rsidRDefault="00994B29" w:rsidP="00994B29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3544"/>
      </w:tblGrid>
      <w:tr w:rsidR="00994B29" w:rsidRPr="0035798E" w14:paraId="51CC6539" w14:textId="77777777" w:rsidTr="00DC2DBD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7B2E8D8D" w14:textId="77777777" w:rsidR="00994B29" w:rsidRPr="0035798E" w:rsidRDefault="00994B29" w:rsidP="00DC2DBD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43F9660A" w14:textId="77777777" w:rsidR="00994B29" w:rsidRPr="0035798E" w:rsidRDefault="00994B29" w:rsidP="00DC2DBD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994B29" w:rsidRPr="0035798E" w14:paraId="629D3A69" w14:textId="77777777" w:rsidTr="00DC2DBD">
        <w:tc>
          <w:tcPr>
            <w:tcW w:w="1390" w:type="dxa"/>
            <w:vAlign w:val="center"/>
          </w:tcPr>
          <w:p w14:paraId="29542283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1BBCB729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544" w:type="dxa"/>
            <w:vAlign w:val="center"/>
          </w:tcPr>
          <w:p w14:paraId="31CB62E2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</w:t>
            </w:r>
          </w:p>
        </w:tc>
      </w:tr>
      <w:tr w:rsidR="00994B29" w:rsidRPr="0035798E" w14:paraId="1C140197" w14:textId="77777777" w:rsidTr="00DC2DBD">
        <w:tc>
          <w:tcPr>
            <w:tcW w:w="1390" w:type="dxa"/>
            <w:vAlign w:val="center"/>
          </w:tcPr>
          <w:p w14:paraId="44D6C4D5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E49EE6D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544" w:type="dxa"/>
            <w:vAlign w:val="center"/>
          </w:tcPr>
          <w:p w14:paraId="754CBDA3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  <w:tr w:rsidR="00994B29" w:rsidRPr="0035798E" w14:paraId="7D4218AC" w14:textId="77777777" w:rsidTr="00DC2DBD">
        <w:tc>
          <w:tcPr>
            <w:tcW w:w="1390" w:type="dxa"/>
            <w:vAlign w:val="center"/>
          </w:tcPr>
          <w:p w14:paraId="468DBC92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46880827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544" w:type="dxa"/>
            <w:vAlign w:val="center"/>
          </w:tcPr>
          <w:p w14:paraId="6BAD9536" w14:textId="77777777" w:rsidR="00994B29" w:rsidRPr="0035798E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</w:tbl>
    <w:p w14:paraId="6BB97970" w14:textId="77777777" w:rsidR="00994B29" w:rsidRDefault="00994B29" w:rsidP="00994B29">
      <w:pPr>
        <w:pStyle w:val="Heading2"/>
        <w:numPr>
          <w:ilvl w:val="0"/>
          <w:numId w:val="2"/>
        </w:numPr>
        <w:spacing w:before="360"/>
      </w:pPr>
      <w:r>
        <w:t>Common Elements</w:t>
      </w:r>
    </w:p>
    <w:p w14:paraId="4574C0BD" w14:textId="77777777" w:rsidR="00994B29" w:rsidRDefault="00994B29" w:rsidP="00994B29">
      <w:r>
        <w:t>Write a program that:</w:t>
      </w:r>
    </w:p>
    <w:p w14:paraId="2B12E0AA" w14:textId="77777777" w:rsidR="00994B29" w:rsidRDefault="00994B29" w:rsidP="00994B29">
      <w:pPr>
        <w:pStyle w:val="ListParagraph"/>
        <w:numPr>
          <w:ilvl w:val="0"/>
          <w:numId w:val="40"/>
        </w:numPr>
      </w:pPr>
      <w:r w:rsidRPr="0035798E">
        <w:t xml:space="preserve">Read </w:t>
      </w:r>
      <w:r w:rsidRPr="007C3435">
        <w:rPr>
          <w:b/>
          <w:bCs/>
        </w:rPr>
        <w:t xml:space="preserve">two </w:t>
      </w:r>
      <w:r>
        <w:rPr>
          <w:b/>
          <w:bCs/>
        </w:rPr>
        <w:t xml:space="preserve">integer </w:t>
      </w:r>
      <w:r w:rsidRPr="007C3435">
        <w:rPr>
          <w:b/>
          <w:bCs/>
        </w:rPr>
        <w:t>arrays with the same length</w:t>
      </w:r>
      <w:r>
        <w:t xml:space="preserve"> from the console</w:t>
      </w:r>
    </w:p>
    <w:p w14:paraId="0E41909C" w14:textId="77777777" w:rsidR="00994B29" w:rsidRPr="007C3435" w:rsidRDefault="00994B29" w:rsidP="00994B29">
      <w:pPr>
        <w:pStyle w:val="ListParagraph"/>
        <w:numPr>
          <w:ilvl w:val="0"/>
          <w:numId w:val="40"/>
        </w:numPr>
      </w:pPr>
      <w:r>
        <w:t>P</w:t>
      </w:r>
      <w:r w:rsidRPr="00EF0F1B">
        <w:t>rints common elements in two arrays</w:t>
      </w:r>
      <w:r>
        <w:t>, space-separated</w:t>
      </w:r>
    </w:p>
    <w:p w14:paraId="045562A7" w14:textId="77777777" w:rsidR="00994B29" w:rsidRPr="00EF0F1B" w:rsidRDefault="00994B29" w:rsidP="00994B29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994B29" w:rsidRPr="00EF0F1B" w14:paraId="33719C4A" w14:textId="77777777" w:rsidTr="00DC2DBD">
        <w:tc>
          <w:tcPr>
            <w:tcW w:w="1985" w:type="dxa"/>
            <w:shd w:val="clear" w:color="auto" w:fill="D9D9D9" w:themeFill="background1" w:themeFillShade="D9"/>
          </w:tcPr>
          <w:p w14:paraId="5AB65A10" w14:textId="77777777" w:rsidR="00994B29" w:rsidRPr="00EF0F1B" w:rsidRDefault="00994B29" w:rsidP="00DC2DBD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20A9F6E6" w14:textId="77777777" w:rsidR="00994B29" w:rsidRPr="00EF0F1B" w:rsidRDefault="00994B29" w:rsidP="00DC2DBD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994B29" w:rsidRPr="00EF0F1B" w14:paraId="5A9F9C0F" w14:textId="77777777" w:rsidTr="00DC2DBD">
        <w:tc>
          <w:tcPr>
            <w:tcW w:w="1985" w:type="dxa"/>
            <w:vAlign w:val="center"/>
          </w:tcPr>
          <w:p w14:paraId="28858858" w14:textId="77777777" w:rsidR="00994B29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 30 40 50</w:t>
            </w:r>
          </w:p>
          <w:p w14:paraId="25CC5A0F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10 15 50</w:t>
            </w:r>
          </w:p>
        </w:tc>
        <w:tc>
          <w:tcPr>
            <w:tcW w:w="2240" w:type="dxa"/>
            <w:vAlign w:val="center"/>
          </w:tcPr>
          <w:p w14:paraId="2BA7ACDE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50</w:t>
            </w:r>
          </w:p>
        </w:tc>
      </w:tr>
      <w:tr w:rsidR="00994B29" w:rsidRPr="00EF0F1B" w14:paraId="251B6480" w14:textId="77777777" w:rsidTr="00DC2DBD">
        <w:tc>
          <w:tcPr>
            <w:tcW w:w="1985" w:type="dxa"/>
            <w:vAlign w:val="center"/>
          </w:tcPr>
          <w:p w14:paraId="3832DC5E" w14:textId="77777777" w:rsidR="00994B29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 8 9 10</w:t>
            </w:r>
          </w:p>
          <w:p w14:paraId="123CD1BA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2 3 7</w:t>
            </w:r>
          </w:p>
        </w:tc>
        <w:tc>
          <w:tcPr>
            <w:tcW w:w="2240" w:type="dxa"/>
            <w:vAlign w:val="center"/>
          </w:tcPr>
          <w:p w14:paraId="42467C4D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994B29" w:rsidRPr="00EF0F1B" w14:paraId="6ED83ECA" w14:textId="77777777" w:rsidTr="00DC2DBD">
        <w:tc>
          <w:tcPr>
            <w:tcW w:w="1985" w:type="dxa"/>
            <w:vAlign w:val="center"/>
          </w:tcPr>
          <w:p w14:paraId="26EB43C4" w14:textId="77777777" w:rsidR="00994B29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  <w:p w14:paraId="2A9371B3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5 4 3 2 1</w:t>
            </w:r>
          </w:p>
        </w:tc>
        <w:tc>
          <w:tcPr>
            <w:tcW w:w="2240" w:type="dxa"/>
            <w:vAlign w:val="center"/>
          </w:tcPr>
          <w:p w14:paraId="757D9C0B" w14:textId="77777777"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</w:tc>
      </w:tr>
    </w:tbl>
    <w:p w14:paraId="2FA32968" w14:textId="77777777" w:rsidR="00B455A2" w:rsidRDefault="00B455A2" w:rsidP="00994B29"/>
    <w:p w14:paraId="0F0E668E" w14:textId="6949E78D" w:rsidR="00EE3004" w:rsidRDefault="00A90992" w:rsidP="00EE3004">
      <w:pPr>
        <w:pStyle w:val="Heading2"/>
        <w:numPr>
          <w:ilvl w:val="0"/>
          <w:numId w:val="2"/>
        </w:numPr>
      </w:pPr>
      <w:r w:rsidRPr="00A90992">
        <w:t>Condense Array to Number</w:t>
      </w:r>
    </w:p>
    <w:p w14:paraId="1D4C3F44" w14:textId="77777777" w:rsidR="00A90992" w:rsidRDefault="00A90992" w:rsidP="00A90992">
      <w:pPr>
        <w:tabs>
          <w:tab w:val="num" w:pos="720"/>
        </w:tabs>
      </w:pPr>
      <w:r w:rsidRPr="0035798E">
        <w:t>Write a program t</w:t>
      </w:r>
      <w:r>
        <w:t>hat:</w:t>
      </w:r>
    </w:p>
    <w:p w14:paraId="70E6635D" w14:textId="0CEB1466"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t>R</w:t>
      </w:r>
      <w:r w:rsidRPr="0035798E">
        <w:t xml:space="preserve">ead </w:t>
      </w:r>
      <w:r w:rsidRPr="00A90992">
        <w:rPr>
          <w:b/>
        </w:rPr>
        <w:t>a</w:t>
      </w:r>
      <w:r w:rsidR="00D21FFC">
        <w:rPr>
          <w:b/>
        </w:rPr>
        <w:t xml:space="preserve"> sequence</w:t>
      </w:r>
      <w:r w:rsidRPr="00A90992">
        <w:rPr>
          <w:b/>
        </w:rPr>
        <w:t xml:space="preserve"> of integer</w:t>
      </w:r>
      <w:r>
        <w:rPr>
          <w:b/>
        </w:rPr>
        <w:t xml:space="preserve"> numbers</w:t>
      </w:r>
      <w:r w:rsidR="00673D9F">
        <w:rPr>
          <w:b/>
        </w:rPr>
        <w:t xml:space="preserve"> </w:t>
      </w:r>
      <w:r w:rsidR="00673D9F" w:rsidRPr="00673D9F">
        <w:rPr>
          <w:bCs/>
        </w:rPr>
        <w:t>from the console</w:t>
      </w:r>
    </w:p>
    <w:p w14:paraId="1B181853" w14:textId="42CC2672"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/>
        </w:rPr>
        <w:t>C</w:t>
      </w:r>
      <w:r w:rsidRPr="00A90992">
        <w:rPr>
          <w:b/>
        </w:rPr>
        <w:t>ondense</w:t>
      </w:r>
      <w:r w:rsidRPr="0035798E">
        <w:t xml:space="preserve"> them by </w:t>
      </w:r>
      <w:r w:rsidRPr="00A90992">
        <w:rPr>
          <w:b/>
        </w:rPr>
        <w:t>summing</w:t>
      </w:r>
      <w:r w:rsidRPr="0035798E">
        <w:t xml:space="preserve"> adjacent couples of elements until a </w:t>
      </w:r>
      <w:r w:rsidRPr="00A90992">
        <w:rPr>
          <w:b/>
        </w:rPr>
        <w:t>single integer</w:t>
      </w:r>
      <w:r w:rsidRPr="0035798E">
        <w:t xml:space="preserve"> is obtained</w:t>
      </w:r>
    </w:p>
    <w:p w14:paraId="17C18864" w14:textId="04B2EDE6" w:rsidR="00A90992" w:rsidRPr="00A90992" w:rsidRDefault="00A90992" w:rsidP="00994B29">
      <w:pPr>
        <w:tabs>
          <w:tab w:val="num" w:pos="720"/>
        </w:tabs>
        <w:spacing w:before="0" w:after="0"/>
        <w:ind w:left="408"/>
      </w:pPr>
      <w:r w:rsidRPr="00A90992">
        <w:rPr>
          <w:b/>
          <w:bCs/>
          <w:u w:val="single"/>
        </w:rPr>
        <w:lastRenderedPageBreak/>
        <w:t>Example</w:t>
      </w:r>
      <w:r w:rsidRPr="00A90992">
        <w:rPr>
          <w:b/>
          <w:bCs/>
        </w:rPr>
        <w:t>:</w:t>
      </w:r>
      <w:r w:rsidRPr="00A90992">
        <w:t xml:space="preserve"> </w:t>
      </w:r>
      <w:r>
        <w:t>I</w:t>
      </w:r>
      <w:r w:rsidRPr="0035798E">
        <w:t>f we have 3 elements {2, 10, 3}</w:t>
      </w:r>
      <w:r>
        <w:t>. W</w:t>
      </w:r>
      <w:r w:rsidRPr="0035798E">
        <w:t xml:space="preserve">e sum the first two and the second two elements and obtain </w:t>
      </w:r>
      <w:r>
        <w:t xml:space="preserve"> </w:t>
      </w:r>
      <w:r w:rsidRPr="0035798E">
        <w:t>{2+10, 10+3} = {12, 13}</w:t>
      </w:r>
      <w:r>
        <w:t>. T</w:t>
      </w:r>
      <w:r w:rsidRPr="0035798E">
        <w:t>hen we sum again all adjacent elements and obtain {12+13} = {25}.</w:t>
      </w:r>
    </w:p>
    <w:p w14:paraId="609CA1FE" w14:textId="257EBB2B" w:rsidR="00A90992" w:rsidRPr="00EA6835" w:rsidRDefault="00A90992" w:rsidP="00EA6835">
      <w:pPr>
        <w:pStyle w:val="Heading3"/>
        <w:rPr>
          <w:lang w:val="bg-BG"/>
        </w:rPr>
      </w:pPr>
      <w:r w:rsidRPr="000237A0">
        <w:t xml:space="preserve">Example 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A90992" w:rsidRPr="0035798E" w14:paraId="7B75FE17" w14:textId="77777777" w:rsidTr="006731E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901F2F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0091722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77C92AA5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A90992" w:rsidRPr="0035798E" w14:paraId="69668A70" w14:textId="77777777" w:rsidTr="006731E3">
        <w:tc>
          <w:tcPr>
            <w:tcW w:w="1380" w:type="dxa"/>
            <w:vAlign w:val="center"/>
          </w:tcPr>
          <w:p w14:paraId="78A1B376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E6EA07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250FC789" w14:textId="77777777" w:rsidR="00A90992" w:rsidRPr="009B0E77" w:rsidRDefault="00A90992" w:rsidP="006731E3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A90992" w:rsidRPr="0035798E" w14:paraId="2F9A5DCC" w14:textId="77777777" w:rsidTr="006731E3">
        <w:tc>
          <w:tcPr>
            <w:tcW w:w="1380" w:type="dxa"/>
            <w:vAlign w:val="center"/>
          </w:tcPr>
          <w:p w14:paraId="1DD9E952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BD8A13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0AD9E2F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A90992" w:rsidRPr="0035798E" w14:paraId="5A039EB9" w14:textId="77777777" w:rsidTr="006731E3">
        <w:tc>
          <w:tcPr>
            <w:tcW w:w="1380" w:type="dxa"/>
            <w:vAlign w:val="center"/>
          </w:tcPr>
          <w:p w14:paraId="500D241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232E5D0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4B47545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344F6EB" w14:textId="77777777" w:rsidR="00A90992" w:rsidRPr="00EA6835" w:rsidRDefault="00A90992" w:rsidP="00A90992">
      <w:pPr>
        <w:rPr>
          <w:lang w:val="bg-BG"/>
        </w:rPr>
      </w:pPr>
    </w:p>
    <w:p w14:paraId="44C72B06" w14:textId="77777777" w:rsidR="00276B31" w:rsidRPr="00C51CA8" w:rsidRDefault="00276B31" w:rsidP="00276B31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3FFEC6C7" w14:textId="77777777" w:rsidR="00276B31" w:rsidRDefault="00276B31" w:rsidP="00276B3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Write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program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:</w:t>
      </w:r>
    </w:p>
    <w:p w14:paraId="6292096A" w14:textId="4CCEF32F" w:rsidR="00276B31" w:rsidRPr="00276B31" w:rsidRDefault="00276B31" w:rsidP="00276B31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t>R</w:t>
      </w:r>
      <w:r w:rsidRPr="0035798E">
        <w:t xml:space="preserve">ead </w:t>
      </w:r>
      <w:r w:rsidRPr="00A90992">
        <w:rPr>
          <w:b/>
        </w:rPr>
        <w:t>a</w:t>
      </w:r>
      <w:r>
        <w:rPr>
          <w:b/>
        </w:rPr>
        <w:t xml:space="preserve"> sequence</w:t>
      </w:r>
      <w:r w:rsidRPr="00A90992">
        <w:rPr>
          <w:b/>
        </w:rPr>
        <w:t xml:space="preserve"> of integer</w:t>
      </w:r>
      <w:r>
        <w:rPr>
          <w:b/>
        </w:rPr>
        <w:t xml:space="preserve"> numbers </w:t>
      </w:r>
      <w:r w:rsidRPr="00673D9F">
        <w:rPr>
          <w:bCs/>
        </w:rPr>
        <w:t xml:space="preserve">from the </w:t>
      </w:r>
      <w:r>
        <w:rPr>
          <w:bCs/>
        </w:rPr>
        <w:t>first line of the console</w:t>
      </w:r>
    </w:p>
    <w:p w14:paraId="421782F2" w14:textId="77777777" w:rsidR="00276B31" w:rsidRPr="00276B31" w:rsidRDefault="00276B31" w:rsidP="00276B31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Cs/>
        </w:rPr>
        <w:t xml:space="preserve">Read </w:t>
      </w:r>
      <w:r w:rsidRPr="00276B31">
        <w:rPr>
          <w:b/>
        </w:rPr>
        <w:t>an integer number (control number)</w:t>
      </w:r>
      <w:r>
        <w:rPr>
          <w:bCs/>
        </w:rPr>
        <w:t xml:space="preserve"> from the second line of the console</w:t>
      </w:r>
    </w:p>
    <w:p w14:paraId="27CA5761" w14:textId="44C549BE" w:rsidR="00276B31" w:rsidRPr="00276B31" w:rsidRDefault="00276B31" w:rsidP="00276B31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Cs/>
          <w:noProof/>
        </w:rPr>
        <w:t>P</w:t>
      </w:r>
      <w:r w:rsidRPr="00276B31">
        <w:rPr>
          <w:bCs/>
          <w:noProof/>
        </w:rPr>
        <w:t>rint all unique pairs</w:t>
      </w:r>
      <w:r w:rsidRPr="00276B31">
        <w:rPr>
          <w:noProof/>
        </w:rPr>
        <w:t xml:space="preserve"> in an array of integers whose </w:t>
      </w:r>
      <w:r w:rsidRPr="00276B31">
        <w:rPr>
          <w:b/>
          <w:noProof/>
        </w:rPr>
        <w:t>sum is equal to a control number</w:t>
      </w:r>
    </w:p>
    <w:p w14:paraId="1886E1AF" w14:textId="77777777" w:rsidR="00276B31" w:rsidRPr="00C51CA8" w:rsidRDefault="00276B31" w:rsidP="00276B31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276B31" w:rsidRPr="00C51CA8" w14:paraId="3FD11525" w14:textId="77777777" w:rsidTr="00DC2DBD">
        <w:tc>
          <w:tcPr>
            <w:tcW w:w="2590" w:type="dxa"/>
            <w:shd w:val="clear" w:color="auto" w:fill="D9D9D9" w:themeFill="background1" w:themeFillShade="D9"/>
          </w:tcPr>
          <w:p w14:paraId="098CA7F5" w14:textId="77777777" w:rsidR="00276B31" w:rsidRPr="00C51CA8" w:rsidRDefault="00276B31" w:rsidP="00DC2DB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4140A03" w14:textId="77777777" w:rsidR="00276B31" w:rsidRPr="00C51CA8" w:rsidRDefault="00276B31" w:rsidP="00DC2DB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276B31" w:rsidRPr="00C51CA8" w14:paraId="775E10FE" w14:textId="77777777" w:rsidTr="00DC2DBD">
        <w:tc>
          <w:tcPr>
            <w:tcW w:w="2590" w:type="dxa"/>
            <w:vAlign w:val="center"/>
          </w:tcPr>
          <w:p w14:paraId="5324F040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4B21AFD9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6664078C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26827F65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276B31" w:rsidRPr="00C51CA8" w14:paraId="4CDD4EC4" w14:textId="77777777" w:rsidTr="00DC2DBD">
        <w:tc>
          <w:tcPr>
            <w:tcW w:w="2590" w:type="dxa"/>
            <w:vAlign w:val="center"/>
          </w:tcPr>
          <w:p w14:paraId="6EBECF2A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291E77DE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10E951FF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61FB6F03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05DEBBF5" w14:textId="77777777"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2B7F2FB1" w14:textId="786BBDA4" w:rsidR="008E0631" w:rsidRPr="00DF5CB9" w:rsidRDefault="00103195" w:rsidP="00103195">
      <w:pPr>
        <w:pStyle w:val="Heading2"/>
        <w:numPr>
          <w:ilvl w:val="0"/>
          <w:numId w:val="2"/>
        </w:numPr>
        <w:rPr>
          <w:lang w:val="bg-BG"/>
        </w:rPr>
      </w:pPr>
      <w:r w:rsidRPr="008E0631">
        <w:t xml:space="preserve"> </w:t>
      </w:r>
      <w:r w:rsidR="008E0631" w:rsidRPr="008E0631">
        <w:t>Zig-Zag Arrays</w:t>
      </w:r>
    </w:p>
    <w:p w14:paraId="057567C1" w14:textId="77777777" w:rsidR="008E0631" w:rsidRDefault="008E0631" w:rsidP="008E0631">
      <w:r w:rsidRPr="00EF0F1B">
        <w:t xml:space="preserve">Write a program </w:t>
      </w:r>
      <w:r>
        <w:t>that:</w:t>
      </w:r>
    </w:p>
    <w:p w14:paraId="5C96D1AD" w14:textId="202CF64D" w:rsidR="008E0631" w:rsidRPr="0033481A" w:rsidRDefault="008E0631" w:rsidP="008E0631">
      <w:pPr>
        <w:pStyle w:val="ListParagraph"/>
        <w:numPr>
          <w:ilvl w:val="0"/>
          <w:numId w:val="37"/>
        </w:numPr>
        <w:rPr>
          <w:b/>
          <w:bCs/>
          <w:lang w:val="bg-BG"/>
        </w:rPr>
      </w:pPr>
      <w:r>
        <w:t>C</w:t>
      </w:r>
      <w:r w:rsidRPr="00EF0F1B">
        <w:t xml:space="preserve">reates </w:t>
      </w:r>
      <w:r w:rsidR="0033481A" w:rsidRPr="0033481A">
        <w:rPr>
          <w:b/>
          <w:bCs/>
        </w:rPr>
        <w:t>two</w:t>
      </w:r>
      <w:r w:rsidRPr="0033481A">
        <w:rPr>
          <w:b/>
          <w:bCs/>
        </w:rPr>
        <w:t xml:space="preserve"> </w:t>
      </w:r>
      <w:r w:rsidR="0033481A">
        <w:rPr>
          <w:b/>
          <w:bCs/>
        </w:rPr>
        <w:t xml:space="preserve">empty </w:t>
      </w:r>
      <w:r w:rsidR="0033481A" w:rsidRPr="0033481A">
        <w:rPr>
          <w:b/>
          <w:bCs/>
        </w:rPr>
        <w:t xml:space="preserve">integer </w:t>
      </w:r>
      <w:r w:rsidRPr="0033481A">
        <w:rPr>
          <w:b/>
          <w:bCs/>
        </w:rPr>
        <w:t>arrays</w:t>
      </w:r>
    </w:p>
    <w:p w14:paraId="25E50627" w14:textId="5FE2A10E" w:rsidR="008E0631" w:rsidRPr="008E0631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an</w:t>
      </w:r>
      <w:r w:rsidRPr="00EF0F1B">
        <w:t xml:space="preserve"> </w:t>
      </w:r>
      <w:r w:rsidRPr="008405B9">
        <w:rPr>
          <w:b/>
          <w:bCs/>
        </w:rPr>
        <w:t xml:space="preserve">integer number </w:t>
      </w:r>
      <w:r w:rsidR="008405B9">
        <w:rPr>
          <w:b/>
          <w:bCs/>
        </w:rPr>
        <w:t>N</w:t>
      </w:r>
      <w:r w:rsidR="008405B9">
        <w:rPr>
          <w:b/>
        </w:rPr>
        <w:t xml:space="preserve"> </w:t>
      </w:r>
      <w:r w:rsidR="008405B9" w:rsidRPr="008405B9">
        <w:rPr>
          <w:bCs/>
        </w:rPr>
        <w:t>from the console</w:t>
      </w:r>
    </w:p>
    <w:p w14:paraId="3CDEE7C1" w14:textId="61B09940" w:rsidR="008405B9" w:rsidRPr="008405B9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two</w:t>
      </w:r>
      <w:r w:rsidRPr="00EF0F1B">
        <w:t xml:space="preserve"> </w:t>
      </w:r>
      <w:r w:rsidRPr="008405B9">
        <w:rPr>
          <w:b/>
          <w:bCs/>
        </w:rPr>
        <w:t>integer numbers</w:t>
      </w:r>
      <w:r>
        <w:t xml:space="preserve"> on the next </w:t>
      </w:r>
      <w:r w:rsidR="008405B9">
        <w:t>N</w:t>
      </w:r>
      <w:r>
        <w:t xml:space="preserve"> lines</w:t>
      </w:r>
      <w:r w:rsidRPr="00EF0F1B">
        <w:t xml:space="preserve"> </w:t>
      </w:r>
    </w:p>
    <w:p w14:paraId="799CE4A1" w14:textId="3408DC3A" w:rsidR="008E0631" w:rsidRPr="008405B9" w:rsidRDefault="008E0631" w:rsidP="008405B9">
      <w:pPr>
        <w:pStyle w:val="ListParagraph"/>
        <w:numPr>
          <w:ilvl w:val="0"/>
          <w:numId w:val="37"/>
        </w:numPr>
        <w:rPr>
          <w:lang w:val="bg-BG"/>
        </w:rPr>
      </w:pPr>
      <w:r w:rsidRPr="00EF0F1B">
        <w:t xml:space="preserve">Form </w:t>
      </w:r>
      <w:r w:rsidR="0033481A" w:rsidRPr="0033481A">
        <w:rPr>
          <w:b/>
          <w:bCs/>
        </w:rPr>
        <w:t>two integer</w:t>
      </w:r>
      <w:r w:rsidRPr="0033481A">
        <w:rPr>
          <w:b/>
          <w:bCs/>
        </w:rPr>
        <w:t xml:space="preserve"> arrays</w:t>
      </w:r>
      <w:r w:rsidRPr="00EF0F1B">
        <w:t xml:space="preserve"> as shown below</w:t>
      </w:r>
    </w:p>
    <w:p w14:paraId="455E0C6B" w14:textId="0F183653" w:rsidR="008E0631" w:rsidRPr="00EA6835" w:rsidRDefault="008E0631" w:rsidP="00EA6835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8E0631" w:rsidRPr="00EF0F1B" w14:paraId="2F9AB537" w14:textId="77777777" w:rsidTr="006731E3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6859CB4A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7D8B4BE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8E0631" w:rsidRPr="00EF0F1B" w14:paraId="29C7CE11" w14:textId="77777777" w:rsidTr="006731E3">
        <w:trPr>
          <w:trHeight w:val="372"/>
        </w:trPr>
        <w:tc>
          <w:tcPr>
            <w:tcW w:w="1683" w:type="dxa"/>
            <w:vAlign w:val="center"/>
          </w:tcPr>
          <w:p w14:paraId="5D26D0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5252F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A79174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D840202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3C4DCBBC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0F8DD04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4E7CEE1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8E0631" w:rsidRPr="00EF0F1B" w14:paraId="48C60750" w14:textId="77777777" w:rsidTr="006731E3">
        <w:trPr>
          <w:trHeight w:val="378"/>
        </w:trPr>
        <w:tc>
          <w:tcPr>
            <w:tcW w:w="1683" w:type="dxa"/>
            <w:vAlign w:val="center"/>
          </w:tcPr>
          <w:p w14:paraId="71391B7E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6E0AF41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64B01B77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531A8FAD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3D06CBD2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F73DD31" w14:textId="48AB8999" w:rsidR="00F73F16" w:rsidRPr="00DF5CB9" w:rsidRDefault="00F73F16" w:rsidP="00F73F16">
      <w:pPr>
        <w:pStyle w:val="Heading2"/>
        <w:numPr>
          <w:ilvl w:val="0"/>
          <w:numId w:val="2"/>
        </w:numPr>
        <w:rPr>
          <w:lang w:val="bg-BG"/>
        </w:rPr>
      </w:pPr>
      <w:r w:rsidRPr="008E0631">
        <w:lastRenderedPageBreak/>
        <w:t>Array</w:t>
      </w:r>
      <w:r>
        <w:t xml:space="preserve"> Rotation</w:t>
      </w:r>
    </w:p>
    <w:p w14:paraId="1C9A1EEE" w14:textId="77777777" w:rsidR="00F73F16" w:rsidRDefault="00F73F16" w:rsidP="00F73F16">
      <w:r>
        <w:t>W</w:t>
      </w:r>
      <w:r w:rsidRPr="00EF0F1B">
        <w:t>rite a program that</w:t>
      </w:r>
      <w:r>
        <w:t>:</w:t>
      </w:r>
    </w:p>
    <w:p w14:paraId="0C65A2E7" w14:textId="77777777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23F9E2A1" w14:textId="77777777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an integer number</w:t>
      </w:r>
      <w:r>
        <w:rPr>
          <w:b/>
          <w:bCs/>
        </w:rPr>
        <w:t xml:space="preserve"> </w:t>
      </w:r>
      <w:r w:rsidRPr="00F73F16">
        <w:rPr>
          <w:b/>
          <w:bCs/>
        </w:rPr>
        <w:t xml:space="preserve">(rotations you have to perform) </w:t>
      </w:r>
      <w:r w:rsidRPr="00F73F16">
        <w:t>from</w:t>
      </w:r>
      <w:r>
        <w:t xml:space="preserve"> the second line of the console</w:t>
      </w:r>
    </w:p>
    <w:p w14:paraId="737BEA6B" w14:textId="148CCDB2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>Each rotation is when</w:t>
      </w:r>
      <w:r w:rsidRPr="00EF0F1B">
        <w:t xml:space="preserve"> </w:t>
      </w:r>
      <w:r>
        <w:rPr>
          <w:noProof/>
        </w:rPr>
        <w:t xml:space="preserve">the </w:t>
      </w:r>
      <w:r w:rsidRPr="00F73F16">
        <w:rPr>
          <w:b/>
          <w:bCs/>
        </w:rPr>
        <w:t>first element goes at the end</w:t>
      </w:r>
    </w:p>
    <w:p w14:paraId="04E4DB7A" w14:textId="47AD60C5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 w:rsidRPr="00EF0F1B">
        <w:t xml:space="preserve">Print the </w:t>
      </w:r>
      <w:r w:rsidRPr="00F73F16">
        <w:rPr>
          <w:b/>
          <w:bCs/>
        </w:rPr>
        <w:t xml:space="preserve">resulting </w:t>
      </w:r>
      <w:r>
        <w:rPr>
          <w:b/>
          <w:bCs/>
        </w:rPr>
        <w:t>sequence</w:t>
      </w:r>
    </w:p>
    <w:p w14:paraId="7BEC94F3" w14:textId="171BD440" w:rsidR="00F73F16" w:rsidRPr="00EA6835" w:rsidRDefault="00F73F16" w:rsidP="00EA6835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F73F16" w:rsidRPr="00EF0F1B" w14:paraId="5774159A" w14:textId="77777777" w:rsidTr="006731E3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3F80D7A1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4CDD0E22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73F16" w:rsidRPr="00EF0F1B" w14:paraId="0E714CC1" w14:textId="77777777" w:rsidTr="006731E3">
        <w:trPr>
          <w:trHeight w:val="372"/>
        </w:trPr>
        <w:tc>
          <w:tcPr>
            <w:tcW w:w="2109" w:type="dxa"/>
          </w:tcPr>
          <w:p w14:paraId="1B6D9A53" w14:textId="77777777" w:rsidR="00F73F16" w:rsidRPr="0008348C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56C632C6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0C96C0DB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F73F16" w:rsidRPr="00EF0F1B" w14:paraId="25EAF10E" w14:textId="77777777" w:rsidTr="006731E3">
        <w:trPr>
          <w:trHeight w:val="378"/>
        </w:trPr>
        <w:tc>
          <w:tcPr>
            <w:tcW w:w="2109" w:type="dxa"/>
          </w:tcPr>
          <w:p w14:paraId="2B9A4E9F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59C700AD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4271E1A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F73F16" w:rsidRPr="00EF0F1B" w14:paraId="28FCA70A" w14:textId="77777777" w:rsidTr="006731E3">
        <w:trPr>
          <w:trHeight w:val="378"/>
        </w:trPr>
        <w:tc>
          <w:tcPr>
            <w:tcW w:w="2109" w:type="dxa"/>
          </w:tcPr>
          <w:p w14:paraId="412E65B3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2C00660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2657313A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7A083C42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67AD3DC6" w14:textId="77777777" w:rsidR="00D21FFC" w:rsidRPr="00D21FFC" w:rsidRDefault="00D21FFC" w:rsidP="00D21FFC"/>
    <w:p w14:paraId="57A344BD" w14:textId="50BDF99F" w:rsidR="00D21FFC" w:rsidRDefault="00D21FFC" w:rsidP="00D21FFC">
      <w:pPr>
        <w:pStyle w:val="Heading2"/>
        <w:numPr>
          <w:ilvl w:val="0"/>
          <w:numId w:val="2"/>
        </w:numPr>
      </w:pPr>
      <w:r>
        <w:t>Top Integers</w:t>
      </w:r>
    </w:p>
    <w:p w14:paraId="5F0D5288" w14:textId="4FCC4A9E" w:rsidR="00D21FFC" w:rsidRDefault="00D21FFC" w:rsidP="00D21FFC">
      <w:r w:rsidRPr="00EF0F1B">
        <w:t>Write a program</w:t>
      </w:r>
      <w:r>
        <w:t xml:space="preserve"> that:</w:t>
      </w:r>
    </w:p>
    <w:p w14:paraId="375C4298" w14:textId="7777777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4D14F32F" w14:textId="7777777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all the top integers in a </w:t>
      </w:r>
      <w:r>
        <w:t>sequence</w:t>
      </w:r>
    </w:p>
    <w:p w14:paraId="3A6EEDB1" w14:textId="0E31945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T</w:t>
      </w:r>
      <w:r w:rsidRPr="00EF0F1B">
        <w:t xml:space="preserve">op integer is an integer </w:t>
      </w:r>
      <w:r>
        <w:t>that</w:t>
      </w:r>
      <w:r w:rsidRPr="00EF0F1B">
        <w:t xml:space="preserve"> is </w:t>
      </w:r>
      <w:r w:rsidRPr="00D21FFC">
        <w:rPr>
          <w:b/>
        </w:rPr>
        <w:t xml:space="preserve">bigger </w:t>
      </w:r>
      <w:r w:rsidRPr="00EF0F1B">
        <w:t>than all the elements to its right</w:t>
      </w:r>
    </w:p>
    <w:p w14:paraId="167A460A" w14:textId="71AB8A46" w:rsidR="00D21FFC" w:rsidRPr="00EA6835" w:rsidRDefault="00D21FFC" w:rsidP="00EA6835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D21FFC" w:rsidRPr="00EF0F1B" w14:paraId="51C05DEF" w14:textId="77777777" w:rsidTr="006731E3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AD37EB0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EB00519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F818CC5" w14:textId="77777777" w:rsidTr="006731E3">
        <w:trPr>
          <w:trHeight w:val="372"/>
        </w:trPr>
        <w:tc>
          <w:tcPr>
            <w:tcW w:w="2676" w:type="dxa"/>
          </w:tcPr>
          <w:p w14:paraId="5BE06919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4B2CC4A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21FFC" w:rsidRPr="00EF0F1B" w14:paraId="285107BB" w14:textId="77777777" w:rsidTr="006731E3">
        <w:trPr>
          <w:trHeight w:val="378"/>
        </w:trPr>
        <w:tc>
          <w:tcPr>
            <w:tcW w:w="2676" w:type="dxa"/>
          </w:tcPr>
          <w:p w14:paraId="78022154" w14:textId="63CAE0CE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4 </w:t>
            </w:r>
            <w:r w:rsidR="00060F0C">
              <w:rPr>
                <w:rFonts w:ascii="Consolas" w:hAnsi="Consolas"/>
                <w:noProof/>
                <w:lang w:val="bg-BG"/>
              </w:rPr>
              <w:t>2</w:t>
            </w:r>
            <w:r>
              <w:rPr>
                <w:rFonts w:ascii="Consolas" w:hAnsi="Consolas"/>
                <w:noProof/>
              </w:rPr>
              <w:t>4 3 19 15 17</w:t>
            </w:r>
          </w:p>
        </w:tc>
        <w:tc>
          <w:tcPr>
            <w:tcW w:w="1984" w:type="dxa"/>
          </w:tcPr>
          <w:p w14:paraId="04C58376" w14:textId="791F1B85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4 </w:t>
            </w:r>
            <w:r w:rsidR="00060F0C"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9 17</w:t>
            </w:r>
          </w:p>
        </w:tc>
      </w:tr>
      <w:tr w:rsidR="00D21FFC" w:rsidRPr="00EF0F1B" w14:paraId="2E63CE64" w14:textId="77777777" w:rsidTr="006731E3">
        <w:trPr>
          <w:trHeight w:val="304"/>
        </w:trPr>
        <w:tc>
          <w:tcPr>
            <w:tcW w:w="2676" w:type="dxa"/>
          </w:tcPr>
          <w:p w14:paraId="47A25DC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3AF5B5F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7F53013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46212C10" w14:textId="77777777" w:rsidR="009C30A2" w:rsidRPr="00EA6835" w:rsidRDefault="009C30A2" w:rsidP="00DB4D50">
      <w:pPr>
        <w:rPr>
          <w:lang w:val="bg-BG"/>
        </w:rPr>
      </w:pPr>
    </w:p>
    <w:sectPr w:rsidR="009C30A2" w:rsidRPr="00EA6835" w:rsidSect="00BB40D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E97369" w14:textId="77777777" w:rsidR="00284AF2" w:rsidRDefault="00284AF2" w:rsidP="008068A2">
      <w:pPr>
        <w:spacing w:after="0" w:line="240" w:lineRule="auto"/>
      </w:pPr>
      <w:r>
        <w:separator/>
      </w:r>
    </w:p>
  </w:endnote>
  <w:endnote w:type="continuationSeparator" w:id="0">
    <w:p w14:paraId="6657FC0B" w14:textId="77777777" w:rsidR="00284AF2" w:rsidRDefault="00284A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D9013C" w14:textId="77777777" w:rsidR="00284AF2" w:rsidRDefault="00284AF2" w:rsidP="008068A2">
      <w:pPr>
        <w:spacing w:after="0" w:line="240" w:lineRule="auto"/>
      </w:pPr>
      <w:r>
        <w:separator/>
      </w:r>
    </w:p>
  </w:footnote>
  <w:footnote w:type="continuationSeparator" w:id="0">
    <w:p w14:paraId="325EE8E5" w14:textId="77777777" w:rsidR="00284AF2" w:rsidRDefault="00284A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C69A2"/>
    <w:multiLevelType w:val="hybridMultilevel"/>
    <w:tmpl w:val="7486CCD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D4D84"/>
    <w:multiLevelType w:val="hybridMultilevel"/>
    <w:tmpl w:val="E912F2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4E491C"/>
    <w:multiLevelType w:val="hybridMultilevel"/>
    <w:tmpl w:val="0990231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866C9C"/>
    <w:multiLevelType w:val="hybridMultilevel"/>
    <w:tmpl w:val="11B4A45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5" w15:restartNumberingAfterBreak="0">
    <w:nsid w:val="356938E5"/>
    <w:multiLevelType w:val="hybridMultilevel"/>
    <w:tmpl w:val="F0CA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2E0C4F"/>
    <w:multiLevelType w:val="hybridMultilevel"/>
    <w:tmpl w:val="EF38C712"/>
    <w:lvl w:ilvl="0" w:tplc="868E7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C6AF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0A9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434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341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E61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1A8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D7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CD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B3746F6"/>
    <w:multiLevelType w:val="hybridMultilevel"/>
    <w:tmpl w:val="2A02EDC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3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5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8B074C"/>
    <w:multiLevelType w:val="hybridMultilevel"/>
    <w:tmpl w:val="2C7E614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AE405AE"/>
    <w:multiLevelType w:val="hybridMultilevel"/>
    <w:tmpl w:val="0CA80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6"/>
  </w:num>
  <w:num w:numId="2" w16cid:durableId="1755979189">
    <w:abstractNumId w:val="20"/>
  </w:num>
  <w:num w:numId="3" w16cid:durableId="1178739121">
    <w:abstractNumId w:val="30"/>
  </w:num>
  <w:num w:numId="4" w16cid:durableId="1932423178">
    <w:abstractNumId w:val="7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26"/>
  </w:num>
  <w:num w:numId="10" w16cid:durableId="1176576039">
    <w:abstractNumId w:val="29"/>
  </w:num>
  <w:num w:numId="11" w16cid:durableId="25984817">
    <w:abstractNumId w:val="19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3"/>
  </w:num>
  <w:num w:numId="14" w16cid:durableId="2043552950">
    <w:abstractNumId w:val="21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5"/>
  </w:num>
  <w:num w:numId="18" w16cid:durableId="1919516312">
    <w:abstractNumId w:val="33"/>
  </w:num>
  <w:num w:numId="19" w16cid:durableId="912468081">
    <w:abstractNumId w:val="23"/>
  </w:num>
  <w:num w:numId="20" w16cid:durableId="934174029">
    <w:abstractNumId w:val="27"/>
  </w:num>
  <w:num w:numId="21" w16cid:durableId="2086221016">
    <w:abstractNumId w:val="38"/>
  </w:num>
  <w:num w:numId="22" w16cid:durableId="1394037004">
    <w:abstractNumId w:val="34"/>
  </w:num>
  <w:num w:numId="23" w16cid:durableId="501699613">
    <w:abstractNumId w:val="11"/>
  </w:num>
  <w:num w:numId="24" w16cid:durableId="1606036782">
    <w:abstractNumId w:val="25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7"/>
  </w:num>
  <w:num w:numId="28" w16cid:durableId="224461771">
    <w:abstractNumId w:val="3"/>
  </w:num>
  <w:num w:numId="29" w16cid:durableId="2034960933">
    <w:abstractNumId w:val="31"/>
  </w:num>
  <w:num w:numId="30" w16cid:durableId="1524785989">
    <w:abstractNumId w:val="18"/>
  </w:num>
  <w:num w:numId="31" w16cid:durableId="1009790951">
    <w:abstractNumId w:val="28"/>
  </w:num>
  <w:num w:numId="32" w16cid:durableId="865873529">
    <w:abstractNumId w:val="4"/>
  </w:num>
  <w:num w:numId="33" w16cid:durableId="2117558109">
    <w:abstractNumId w:val="32"/>
  </w:num>
  <w:num w:numId="34" w16cid:durableId="260990463">
    <w:abstractNumId w:val="14"/>
  </w:num>
  <w:num w:numId="35" w16cid:durableId="351808816">
    <w:abstractNumId w:val="15"/>
  </w:num>
  <w:num w:numId="36" w16cid:durableId="2143886399">
    <w:abstractNumId w:val="22"/>
  </w:num>
  <w:num w:numId="37" w16cid:durableId="368192147">
    <w:abstractNumId w:val="0"/>
  </w:num>
  <w:num w:numId="38" w16cid:durableId="1004936035">
    <w:abstractNumId w:val="24"/>
  </w:num>
  <w:num w:numId="39" w16cid:durableId="501235742">
    <w:abstractNumId w:val="35"/>
  </w:num>
  <w:num w:numId="40" w16cid:durableId="660886253">
    <w:abstractNumId w:val="8"/>
  </w:num>
  <w:num w:numId="41" w16cid:durableId="563177489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jU2MTA0MLc0tjBX0lEKTi0uzszPAykwrQUAFkDo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0F0C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506"/>
    <w:rsid w:val="000F2CB4"/>
    <w:rsid w:val="00103195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6F15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3538"/>
    <w:rsid w:val="001D2464"/>
    <w:rsid w:val="001D4E22"/>
    <w:rsid w:val="001D50AE"/>
    <w:rsid w:val="001E1161"/>
    <w:rsid w:val="001E3FEF"/>
    <w:rsid w:val="001E467D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76B31"/>
    <w:rsid w:val="002819B5"/>
    <w:rsid w:val="00284AF2"/>
    <w:rsid w:val="002853F4"/>
    <w:rsid w:val="002A2D2D"/>
    <w:rsid w:val="002B521D"/>
    <w:rsid w:val="002C539D"/>
    <w:rsid w:val="002C71C6"/>
    <w:rsid w:val="002D07CA"/>
    <w:rsid w:val="002D2806"/>
    <w:rsid w:val="003019CB"/>
    <w:rsid w:val="00305122"/>
    <w:rsid w:val="003130F0"/>
    <w:rsid w:val="003230CF"/>
    <w:rsid w:val="0033212E"/>
    <w:rsid w:val="003346AC"/>
    <w:rsid w:val="0033481A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C19BF"/>
    <w:rsid w:val="004D03E1"/>
    <w:rsid w:val="004D29A9"/>
    <w:rsid w:val="004E0D4F"/>
    <w:rsid w:val="004E4C1E"/>
    <w:rsid w:val="004E6FD6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04BDC"/>
    <w:rsid w:val="00611DAB"/>
    <w:rsid w:val="0061736A"/>
    <w:rsid w:val="00624212"/>
    <w:rsid w:val="006242A9"/>
    <w:rsid w:val="00624601"/>
    <w:rsid w:val="00624DCF"/>
    <w:rsid w:val="00626A13"/>
    <w:rsid w:val="006279DB"/>
    <w:rsid w:val="0063342B"/>
    <w:rsid w:val="00640502"/>
    <w:rsid w:val="00644D27"/>
    <w:rsid w:val="0065630A"/>
    <w:rsid w:val="006640AE"/>
    <w:rsid w:val="00670041"/>
    <w:rsid w:val="00671FE2"/>
    <w:rsid w:val="00673D9F"/>
    <w:rsid w:val="00673F2C"/>
    <w:rsid w:val="006748F6"/>
    <w:rsid w:val="00686C0C"/>
    <w:rsid w:val="0069119A"/>
    <w:rsid w:val="0069241F"/>
    <w:rsid w:val="00695634"/>
    <w:rsid w:val="006A2531"/>
    <w:rsid w:val="006C296D"/>
    <w:rsid w:val="006D239A"/>
    <w:rsid w:val="006E1302"/>
    <w:rsid w:val="006E2245"/>
    <w:rsid w:val="006E3CBA"/>
    <w:rsid w:val="006E55B4"/>
    <w:rsid w:val="006E7E50"/>
    <w:rsid w:val="006F1A6B"/>
    <w:rsid w:val="006F2E81"/>
    <w:rsid w:val="00704432"/>
    <w:rsid w:val="007051DF"/>
    <w:rsid w:val="00723B5F"/>
    <w:rsid w:val="00724DA4"/>
    <w:rsid w:val="007265D3"/>
    <w:rsid w:val="00734D84"/>
    <w:rsid w:val="00747CCE"/>
    <w:rsid w:val="0075407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603"/>
    <w:rsid w:val="007C3E81"/>
    <w:rsid w:val="007C42AC"/>
    <w:rsid w:val="007D742F"/>
    <w:rsid w:val="007E0392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5B9"/>
    <w:rsid w:val="0085184F"/>
    <w:rsid w:val="0085701A"/>
    <w:rsid w:val="00860A5A"/>
    <w:rsid w:val="00861625"/>
    <w:rsid w:val="008617B5"/>
    <w:rsid w:val="00866573"/>
    <w:rsid w:val="00870828"/>
    <w:rsid w:val="00870F25"/>
    <w:rsid w:val="008741CF"/>
    <w:rsid w:val="0088080B"/>
    <w:rsid w:val="0088267C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631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94B29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3EB2"/>
    <w:rsid w:val="00A05555"/>
    <w:rsid w:val="00A06D89"/>
    <w:rsid w:val="00A1119F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90992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41652"/>
    <w:rsid w:val="00B455A2"/>
    <w:rsid w:val="00B567F6"/>
    <w:rsid w:val="00B56DF3"/>
    <w:rsid w:val="00B5728D"/>
    <w:rsid w:val="00B57A5C"/>
    <w:rsid w:val="00B6185B"/>
    <w:rsid w:val="00B638EB"/>
    <w:rsid w:val="00B63DED"/>
    <w:rsid w:val="00B6686E"/>
    <w:rsid w:val="00B70119"/>
    <w:rsid w:val="00B753E7"/>
    <w:rsid w:val="00B820BA"/>
    <w:rsid w:val="00B84926"/>
    <w:rsid w:val="00B86AF3"/>
    <w:rsid w:val="00B91542"/>
    <w:rsid w:val="00B9309B"/>
    <w:rsid w:val="00BA1F40"/>
    <w:rsid w:val="00BA4820"/>
    <w:rsid w:val="00BB05FA"/>
    <w:rsid w:val="00BB40D8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EA3"/>
    <w:rsid w:val="00CD2543"/>
    <w:rsid w:val="00CD5181"/>
    <w:rsid w:val="00CD7485"/>
    <w:rsid w:val="00CE2360"/>
    <w:rsid w:val="00CE236C"/>
    <w:rsid w:val="00CF0047"/>
    <w:rsid w:val="00D21FFC"/>
    <w:rsid w:val="00D22895"/>
    <w:rsid w:val="00D26042"/>
    <w:rsid w:val="00D3404A"/>
    <w:rsid w:val="00D34DAF"/>
    <w:rsid w:val="00D434DA"/>
    <w:rsid w:val="00D4354E"/>
    <w:rsid w:val="00D43F69"/>
    <w:rsid w:val="00D50F79"/>
    <w:rsid w:val="00D64B48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23E1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A6835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EE6345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73F16"/>
    <w:rsid w:val="00F84E1F"/>
    <w:rsid w:val="00F96C64"/>
    <w:rsid w:val="00F96D0D"/>
    <w:rsid w:val="00F976AD"/>
    <w:rsid w:val="00FA6461"/>
    <w:rsid w:val="00FB0A57"/>
    <w:rsid w:val="00FE038F"/>
    <w:rsid w:val="00FE7968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BF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23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arrays-exercise/5085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7</TotalTime>
  <Pages>1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94</cp:revision>
  <cp:lastPrinted>2015-10-26T22:35:00Z</cp:lastPrinted>
  <dcterms:created xsi:type="dcterms:W3CDTF">2019-11-12T12:29:00Z</dcterms:created>
  <dcterms:modified xsi:type="dcterms:W3CDTF">2025-04-25T14:5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